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E0C37FE" w:rsidR="00DB5E70" w:rsidRPr="00DB5E70" w:rsidRDefault="002C633F" w:rsidP="00DB5E70">
      <w:pPr>
        <w:rPr>
          <w:b/>
        </w:rPr>
      </w:pPr>
      <w:r>
        <w:rPr>
          <w:b/>
        </w:rPr>
        <w:t>Number and Operations in Base Ten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BT.</w:t>
      </w:r>
      <w:r w:rsidR="00E04750">
        <w:rPr>
          <w:b/>
        </w:rPr>
        <w:t>1</w:t>
      </w:r>
      <w:r w:rsidR="00383C2A">
        <w:rPr>
          <w:b/>
        </w:rPr>
        <w:t>)</w:t>
      </w:r>
    </w:p>
    <w:p w14:paraId="206D08D0" w14:textId="04F49CEC" w:rsidR="00DB5E70" w:rsidRDefault="00DB5E70" w:rsidP="00DB5E70">
      <w:bookmarkStart w:id="0" w:name="_GoBack"/>
      <w:bookmarkEnd w:id="0"/>
    </w:p>
    <w:p w14:paraId="3734ADED" w14:textId="7D012460" w:rsidR="00005238" w:rsidRDefault="002C633F" w:rsidP="00DB5E70">
      <w:r>
        <w:t>In which number does the digit 8 have a value that is 1,000 times greater than the digit 8 in the number 349,257.83?</w:t>
      </w:r>
    </w:p>
    <w:p w14:paraId="6CE5D669" w14:textId="2FDD8038" w:rsidR="00DB5E70" w:rsidRDefault="00DB5E70" w:rsidP="00DB5E70"/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23759E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E10C76">
        <w:tc>
          <w:tcPr>
            <w:tcW w:w="3055" w:type="dxa"/>
          </w:tcPr>
          <w:p w14:paraId="596AEB73" w14:textId="6337395C" w:rsidR="00891942" w:rsidRDefault="002C633F" w:rsidP="002C633F">
            <w:pPr>
              <w:pStyle w:val="ListParagraph"/>
              <w:numPr>
                <w:ilvl w:val="0"/>
                <w:numId w:val="1"/>
              </w:numPr>
            </w:pPr>
            <w:r>
              <w:t>291.308</w:t>
            </w:r>
          </w:p>
          <w:p w14:paraId="67E928D1" w14:textId="77777777" w:rsidR="00891942" w:rsidRDefault="00891942" w:rsidP="007C3D3B"/>
          <w:p w14:paraId="1A3E6BB9" w14:textId="77777777" w:rsidR="00891942" w:rsidRDefault="00891942" w:rsidP="007C3D3B"/>
          <w:p w14:paraId="7D3E517C" w14:textId="77777777" w:rsidR="00891942" w:rsidRDefault="00891942" w:rsidP="007C3D3B"/>
          <w:p w14:paraId="26690149" w14:textId="67B7477C" w:rsidR="0023759E" w:rsidRDefault="0023759E" w:rsidP="007C3D3B">
            <w:r>
              <w:t xml:space="preserve">   </w:t>
            </w:r>
          </w:p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E10C76">
        <w:tc>
          <w:tcPr>
            <w:tcW w:w="3055" w:type="dxa"/>
          </w:tcPr>
          <w:p w14:paraId="757B5125" w14:textId="537B823A" w:rsidR="00891942" w:rsidRDefault="002C633F" w:rsidP="002C633F">
            <w:pPr>
              <w:pStyle w:val="ListParagraph"/>
              <w:numPr>
                <w:ilvl w:val="0"/>
                <w:numId w:val="1"/>
              </w:numPr>
            </w:pPr>
            <w:r>
              <w:t>6,815.4</w:t>
            </w:r>
          </w:p>
          <w:p w14:paraId="66076796" w14:textId="77777777" w:rsidR="00891942" w:rsidRDefault="00891942" w:rsidP="007C3D3B"/>
          <w:p w14:paraId="21E00A71" w14:textId="77777777" w:rsidR="00891942" w:rsidRDefault="00891942" w:rsidP="007C3D3B"/>
          <w:p w14:paraId="2018F2CC" w14:textId="451DC374" w:rsidR="00891942" w:rsidRDefault="00891942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E10C76">
        <w:tc>
          <w:tcPr>
            <w:tcW w:w="3055" w:type="dxa"/>
          </w:tcPr>
          <w:p w14:paraId="6126E28C" w14:textId="5610FD5C" w:rsidR="00891942" w:rsidRDefault="002C633F" w:rsidP="002C633F">
            <w:pPr>
              <w:pStyle w:val="ListParagraph"/>
              <w:numPr>
                <w:ilvl w:val="0"/>
                <w:numId w:val="1"/>
              </w:numPr>
            </w:pPr>
            <w:r>
              <w:t>18,390.65</w:t>
            </w:r>
          </w:p>
          <w:p w14:paraId="1B4D2106" w14:textId="77777777" w:rsidR="00891942" w:rsidRDefault="00891942" w:rsidP="007C3D3B"/>
          <w:p w14:paraId="742B7787" w14:textId="77777777" w:rsidR="00891942" w:rsidRDefault="00891942" w:rsidP="007C3D3B"/>
          <w:p w14:paraId="694DF1B6" w14:textId="78F899A6" w:rsidR="00891942" w:rsidRDefault="00891942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23759E" w14:paraId="57C2A716" w14:textId="77777777" w:rsidTr="00E10C76">
        <w:tc>
          <w:tcPr>
            <w:tcW w:w="3055" w:type="dxa"/>
          </w:tcPr>
          <w:p w14:paraId="7925B4CE" w14:textId="40F47C65" w:rsidR="0023759E" w:rsidRDefault="002C633F" w:rsidP="002C633F">
            <w:pPr>
              <w:pStyle w:val="ListParagraph"/>
              <w:numPr>
                <w:ilvl w:val="0"/>
                <w:numId w:val="1"/>
              </w:numPr>
            </w:pPr>
            <w:r>
              <w:t>906,784.51</w:t>
            </w:r>
          </w:p>
          <w:p w14:paraId="3D2C4D3D" w14:textId="77777777" w:rsidR="00891942" w:rsidRDefault="00891942" w:rsidP="007C3D3B"/>
          <w:p w14:paraId="673F9713" w14:textId="77777777" w:rsidR="00891942" w:rsidRDefault="00891942" w:rsidP="007C3D3B"/>
          <w:p w14:paraId="70F96076" w14:textId="77777777" w:rsidR="00891942" w:rsidRDefault="00891942" w:rsidP="007C3D3B"/>
          <w:p w14:paraId="71FF3717" w14:textId="0D938F9E" w:rsidR="00891942" w:rsidRDefault="00891942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62619743" w:rsidR="00606EC7" w:rsidRDefault="002C633F" w:rsidP="002C633F">
      <w:r>
        <w:t>Item M01511</w:t>
      </w:r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2150DB"/>
    <w:rsid w:val="0023759E"/>
    <w:rsid w:val="002C633F"/>
    <w:rsid w:val="00383C2A"/>
    <w:rsid w:val="005D5B5D"/>
    <w:rsid w:val="00606EC7"/>
    <w:rsid w:val="007653B2"/>
    <w:rsid w:val="007B2D78"/>
    <w:rsid w:val="007C3D3B"/>
    <w:rsid w:val="00891942"/>
    <w:rsid w:val="00972848"/>
    <w:rsid w:val="00B05FF6"/>
    <w:rsid w:val="00B761DD"/>
    <w:rsid w:val="00DB5E70"/>
    <w:rsid w:val="00E04750"/>
    <w:rsid w:val="00E10C76"/>
    <w:rsid w:val="00E14253"/>
    <w:rsid w:val="00E508FA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BCD2B-11BB-409A-B026-26C724FEA88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23T16:01:00Z</dcterms:created>
  <dcterms:modified xsi:type="dcterms:W3CDTF">2019-10-2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